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p>
    <w:p>
      <w:pPr>
        <w:pStyle w:val="BodyText"/>
      </w:pPr>
      <w:r>
        <w:t xml:space="preserve">1234 Restaurant Lane, Chicago, IL 60601</w:t>
      </w:r>
    </w:p>
    <w:p>
      <w:pPr>
        <w:pStyle w:val="BodyText"/>
      </w:pPr>
      <w:r>
        <w:t xml:space="preserve">Phone: (312) 555-0198 | Email: johndoe.chef@gmail.com</w:t>
      </w:r>
    </w:p>
    <w:p>
      <w:pPr>
        <w:pStyle w:val="BodyText"/>
      </w:pPr>
      <w:r>
        <w:t xml:space="preserve">April 5, 2024</w:t>
      </w:r>
    </w:p>
    <w:p>
      <w:pPr>
        <w:pStyle w:val="BodyText"/>
      </w:pPr>
      <w:r>
        <w:t xml:space="preserve">Ms. Emily Carter</w:t>
      </w:r>
      <w:r>
        <w:br/>
      </w:r>
      <w:r>
        <w:t xml:space="preserve">Head Chef</w:t>
      </w:r>
      <w:r>
        <w:br/>
      </w:r>
      <w:r>
        <w:t xml:space="preserve">The Chicago Bistro</w:t>
      </w:r>
      <w:r>
        <w:br/>
      </w:r>
      <w:r>
        <w:t xml:space="preserve">456 Culinary Drive, Chicago, IL 60601</w:t>
      </w:r>
    </w:p>
    <w:p>
      <w:pPr>
        <w:pStyle w:val="BodyText"/>
      </w:pPr>
      <w:r>
        <w:t xml:space="preserve">Dear Ms. Carter,</w:t>
      </w:r>
    </w:p>
    <w:p>
      <w:pPr>
        <w:pStyle w:val="BodyText"/>
      </w:pPr>
      <w:r>
        <w:t xml:space="preserve">I am writing to express my enthusiasm for the Chef position at The Chicago Bistro, a restaurant I deeply admire for its commitment to culinary excellence and its pivotal role in shaping the vibrant food culture of the United States Chicago. With over a decade of experience in high-paced kitchen environments, including roles at Michelin-starred establishments and local favorites across Illinois, I am eager to contribute my passion for creating exceptional dining experiences that reflect the diversity and creativity of Chicago’s culinary landscape.</w:t>
      </w:r>
    </w:p>
    <w:p>
      <w:pPr>
        <w:pStyle w:val="BodyText"/>
      </w:pPr>
      <w:r>
        <w:t xml:space="preserve">As a Chef with a strong background in both classical techniques and modern innovation, I have consistently prioritized quality, teamwork, and customer satisfaction. My career began at The Rustic Table in Evanston, where I honed my skills in seasonal cooking and menu development while working alongside a team dedicated to elevating everyday ingredients into unforgettable meals. This experience laid the foundation for my work at The Urban Kitchen in downtown Chicago, where I led a team of 12 chefs to create a dynamic menu that blended global flavors with Midwestern comfort food—a concept that resonated deeply with the city’s eclectic dining scene.</w:t>
      </w:r>
    </w:p>
    <w:p>
      <w:pPr>
        <w:pStyle w:val="BodyText"/>
      </w:pPr>
      <w:r>
        <w:t xml:space="preserve">In the United States Chicago, where food is more than sustenance but a cultural expression, I have always sought to push boundaries. As Chef de Cuisine at The Riverside Grill, I spearheaded a sustainability initiative that sourced 80% of our ingredients from local farms and producers. This not only reduced our carbon footprint but also strengthened ties with the community, a value that aligns perfectly with The Chicago Bistro’s mission to celebrate regional flavors. My ability to balance creativity with operational efficiency has allowed me to consistently deliver high-quality dishes under pressure, whether in a fine-dining setting or a bustling bistro.</w:t>
      </w:r>
    </w:p>
    <w:p>
      <w:pPr>
        <w:pStyle w:val="BodyText"/>
      </w:pPr>
      <w:r>
        <w:t xml:space="preserve">What excites me most about the opportunity at The Chicago Bistro is the chance to contribute to a restaurant that embodies the spirit of United States Chicago. The city’s culinary scene is a mosaic of traditions—from its iconic deep-dish pizza to its cutting-edge fusion cuisine—and I am confident that my experience in navigating this diverse landscape will enable me to thrive here. I have always believed that a great Chef must be both an artist and a leader, capable of inspiring teams while maintaining the highest standards of craftsmanship. In Chicago, where competition is fierce and expectations are high, this dual role is essential.</w:t>
      </w:r>
    </w:p>
    <w:p>
      <w:pPr>
        <w:pStyle w:val="BodyText"/>
      </w:pPr>
      <w:r>
        <w:t xml:space="preserve">My expertise spans multiple culinary disciplines, including but not limited to:</w:t>
      </w:r>
      <w:r>
        <w:t xml:space="preserve"> </w:t>
      </w:r>
      <w:r>
        <w:t xml:space="preserve">• Menu development with a focus on seasonal and locally sourced ingredients</w:t>
      </w:r>
      <w:r>
        <w:t xml:space="preserve"> </w:t>
      </w:r>
      <w:r>
        <w:t xml:space="preserve">• Kitchen management and staff training</w:t>
      </w:r>
      <w:r>
        <w:t xml:space="preserve"> </w:t>
      </w:r>
      <w:r>
        <w:t xml:space="preserve">• Event planning for private dinners and corporate functions</w:t>
      </w:r>
      <w:r>
        <w:t xml:space="preserve"> </w:t>
      </w:r>
      <w:r>
        <w:t xml:space="preserve">• Collaborating with local farmers, brewers, and winemakers to create unique dining experiences.</w:t>
      </w:r>
    </w:p>
    <w:p>
      <w:pPr>
        <w:pStyle w:val="BodyText"/>
      </w:pPr>
      <w:r>
        <w:t xml:space="preserve">One of my proudest achievements was launching a “Chicago Classics Revived” initiative at The Urban Kitchen, which reimagined traditional dishes like Chicago-style hot dogs and Italian beef through a modern lens. This project not only garnered local media attention but also attracted food enthusiasts from across the United States, proving that innovation can coexist with tradition. I am eager to bring this same energy to The Chicago Bistro, where I believe my vision for creative yet approachable cuisine can resonate with both longtime residents and visitors alike.</w:t>
      </w:r>
    </w:p>
    <w:p>
      <w:pPr>
        <w:pStyle w:val="BodyText"/>
      </w:pPr>
      <w:r>
        <w:t xml:space="preserve">Living in the United States Chicago has given me a unique perspective on the importance of food as a unifying force. Whether it’s the bustling markets of Wicker Park, the historic taverns of Old Town, or the vibrant street food scene along Clark Street, every corner of Chicago offers inspiration. I have spent years immersing myself in this culture, from participating in local food festivals to mentoring aspiring chefs at community cooking classes. This deep connection to the city’s culinary identity is something I would bring to The Chicago Bistro, ensuring that every dish served reflects the heart and soul of United States Chicago.</w:t>
      </w:r>
    </w:p>
    <w:p>
      <w:pPr>
        <w:pStyle w:val="BodyText"/>
      </w:pPr>
      <w:r>
        <w:t xml:space="preserve">I am particularly drawn to The Chicago Bistro’s reputation for excellence and its dedication to fostering a collaborative, inclusive kitchen environment. As a Chef, I understand that the success of any restaurant hinges on the strength of its team. My leadership style emphasizes open communication, continuous learning, and a shared commitment to quality—values I know are central to your establishment. I am confident that my background in managing diverse teams and my passion for mentoring young chefs would make me a valuable asset to your staff.</w:t>
      </w:r>
    </w:p>
    <w:p>
      <w:pPr>
        <w:pStyle w:val="BodyText"/>
      </w:pPr>
      <w:r>
        <w:t xml:space="preserve">Thank you for considering my application. I would be honored to discuss how my skills and experiences align with The Chicago Bistro’s vision. Please feel free to contact me at (312) 555-0198 or johndoe.chef@gmail.com at your convenience. I look forward to the opportunity to contribute to the continued success of a restaurant that plays such a vital role in United States Chicago’s culinary story.</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4:22:05Z</dcterms:created>
  <dcterms:modified xsi:type="dcterms:W3CDTF">2025-12-10T14:22:05Z</dcterms:modified>
</cp:coreProperties>
</file>

<file path=docProps/custom.xml><?xml version="1.0" encoding="utf-8"?>
<Properties xmlns="http://schemas.openxmlformats.org/officeDocument/2006/custom-properties" xmlns:vt="http://schemas.openxmlformats.org/officeDocument/2006/docPropsVTypes"/>
</file>